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333ABD" w14:textId="460F4FC1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32"/>
          <w:szCs w:val="32"/>
          <w:lang w:bidi="km-KH"/>
        </w:rPr>
      </w:pPr>
      <w:bookmarkStart w:id="0" w:name="_GoBack"/>
      <w:bookmarkEnd w:id="0"/>
      <w:r w:rsidRPr="00C26963">
        <w:rPr>
          <w:rFonts w:ascii="Trebuchet MS" w:hAnsi="Trebuchet MS" w:cs="Khmer OS Siemreap"/>
          <w:b/>
          <w:bCs/>
          <w:noProof/>
          <w:sz w:val="32"/>
          <w:szCs w:val="32"/>
          <w:lang w:bidi="km-KH"/>
        </w:rPr>
        <w:t xml:space="preserve">Virtual Visit </w:t>
      </w:r>
      <w:r>
        <w:rPr>
          <w:rFonts w:ascii="Trebuchet MS" w:hAnsi="Trebuchet MS" w:cs="Khmer OS Siemreap"/>
          <w:b/>
          <w:bCs/>
          <w:noProof/>
          <w:sz w:val="32"/>
          <w:szCs w:val="32"/>
          <w:lang w:bidi="km-KH"/>
        </w:rPr>
        <w:t xml:space="preserve">Care Home </w:t>
      </w:r>
      <w:r w:rsidRPr="00C26963">
        <w:rPr>
          <w:rFonts w:ascii="Trebuchet MS" w:hAnsi="Trebuchet MS" w:cs="Khmer OS Siemreap"/>
          <w:b/>
          <w:bCs/>
          <w:noProof/>
          <w:sz w:val="32"/>
          <w:szCs w:val="32"/>
          <w:lang w:bidi="km-KH"/>
        </w:rPr>
        <w:t xml:space="preserve">Schedule &amp; Checklist – </w:t>
      </w:r>
      <w:r>
        <w:rPr>
          <w:rFonts w:ascii="Trebuchet MS" w:hAnsi="Trebuchet MS" w:cs="Khmer OS Siemreap"/>
          <w:b/>
          <w:bCs/>
          <w:noProof/>
          <w:sz w:val="32"/>
          <w:szCs w:val="32"/>
          <w:lang w:bidi="km-KH"/>
        </w:rPr>
        <w:t>(Name of provider/service)</w:t>
      </w:r>
    </w:p>
    <w:p w14:paraId="6F6144CA" w14:textId="6912DC6D" w:rsid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139F293B" w14:textId="5BFD6891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3A15BFE" w14:textId="77777777" w:rsidR="007304EF" w:rsidRPr="00C26963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0198FB50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24"/>
          <w:lang w:bidi="km-KH"/>
        </w:rPr>
        <w:t>Address:</w:t>
      </w:r>
    </w:p>
    <w:p w14:paraId="64EDDE56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48315F70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9273244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24"/>
          <w:lang w:bidi="km-KH"/>
        </w:rPr>
        <w:t>Telephone number/s:</w:t>
      </w:r>
    </w:p>
    <w:p w14:paraId="5FC027BA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24"/>
          <w:lang w:bidi="km-KH"/>
        </w:rPr>
        <w:t>Mobile:</w:t>
      </w:r>
    </w:p>
    <w:p w14:paraId="69C10048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C34B1B5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4"/>
          <w:szCs w:val="24"/>
          <w:lang w:bidi="km-KH"/>
        </w:rPr>
      </w:pPr>
      <w:r w:rsidRPr="00C26963">
        <w:rPr>
          <w:rFonts w:ascii="Trebuchet MS" w:hAnsi="Trebuchet MS" w:cs="Khmer OS Siemreap"/>
          <w:b/>
          <w:bCs/>
          <w:noProof/>
          <w:sz w:val="24"/>
          <w:szCs w:val="24"/>
          <w:lang w:bidi="km-KH"/>
        </w:rPr>
        <w:t>Background information:</w:t>
      </w:r>
    </w:p>
    <w:p w14:paraId="7C9247A3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24"/>
          <w:lang w:bidi="km-KH"/>
        </w:rPr>
        <w:t xml:space="preserve">Manager: </w:t>
      </w:r>
    </w:p>
    <w:p w14:paraId="12D34515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24"/>
          <w:lang w:bidi="km-KH"/>
        </w:rPr>
        <w:t>Privately/LA owned Registered for __ Service Users who require nursing or personal care, Dementia etc.</w:t>
      </w:r>
    </w:p>
    <w:p w14:paraId="4E0DFCB0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</w:pPr>
    </w:p>
    <w:p w14:paraId="09A3BF69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</w:pPr>
      <w:bookmarkStart w:id="1" w:name="_Hlk51106217"/>
      <w:r w:rsidRPr="007A116F">
        <w:rPr>
          <w:rFonts w:ascii="Trebuchet MS" w:hAnsi="Trebuchet MS" w:cs="Khmer OS Siemreap"/>
          <w:b/>
          <w:bCs/>
          <w:noProof/>
          <w:sz w:val="28"/>
          <w:szCs w:val="28"/>
          <w:highlight w:val="lightGray"/>
          <w:lang w:bidi="km-KH"/>
        </w:rPr>
        <w:t>Visit Arrangements</w:t>
      </w:r>
    </w:p>
    <w:p w14:paraId="69F2DFF5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586986A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</w:pPr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Visit arranged for: _______________ 2021</w:t>
      </w:r>
    </w:p>
    <w:p w14:paraId="3791EF41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749454CC" w14:textId="3C7E07B4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Tour and observation availability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>?: Yes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/No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from 11:00 – 11:45am</w:t>
      </w:r>
    </w:p>
    <w:p w14:paraId="7985FB2F" w14:textId="77777777" w:rsidR="00C26963" w:rsidRPr="00C26963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24023BA1" w14:textId="77777777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Number of residents currently living in the home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>: __</w:t>
      </w:r>
    </w:p>
    <w:p w14:paraId="04B64537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5F8A0B85" w14:textId="77777777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How many residents can we speak to on the day of the visit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>: __</w:t>
      </w:r>
    </w:p>
    <w:p w14:paraId="4DE8E487" w14:textId="77777777" w:rsidR="00C26963" w:rsidRPr="00C26963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7A93E881" w14:textId="343D13BA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How many, if any, of these residents need assistance from staff to speak with us?: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__ – do residents need assistance to hold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equipment/</w:t>
      </w:r>
      <w:r w:rsidR="007538A3">
        <w:rPr>
          <w:rFonts w:ascii="Trebuchet MS" w:hAnsi="Trebuchet MS" w:cs="Khmer OS Siemreap"/>
          <w:noProof/>
          <w:sz w:val="24"/>
          <w:szCs w:val="39"/>
          <w:lang w:bidi="km-KH"/>
        </w:rPr>
        <w:t>tablet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etc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>?:</w:t>
      </w:r>
    </w:p>
    <w:p w14:paraId="174B986C" w14:textId="77777777" w:rsidR="00C26963" w:rsidRPr="00C26963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4A232EF1" w14:textId="7FEAB84E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 xml:space="preserve">How many residents </w:t>
      </w:r>
      <w:r w:rsidR="007538A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live</w:t>
      </w: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 xml:space="preserve"> with Dementia</w:t>
      </w:r>
      <w:r w:rsidR="007538A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 xml:space="preserve"> if any</w:t>
      </w: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?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>: __ possibly - undiagnosed? Any residents under DOLS?:</w:t>
      </w:r>
    </w:p>
    <w:p w14:paraId="42CCA6DF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402A9240" w14:textId="23465D84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 xml:space="preserve">We would also like to speak with </w:t>
      </w:r>
      <w:r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__</w:t>
      </w: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 xml:space="preserve"> relatives. Is the provider able to arrange this by emailing/calling them beforehand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?: ___ –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confirm 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manager will contact relatives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to request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their consent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, then 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>share their details for us to speak with them on ___________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(date).</w:t>
      </w:r>
    </w:p>
    <w:p w14:paraId="3C3987E7" w14:textId="77777777" w:rsidR="00C26963" w:rsidRPr="00C26963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061F7CEB" w14:textId="77777777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 xml:space="preserve">Following the latest government guidance to support safe care home visits during lockdown, does the provider feel supported to provide safe visiting opportunities?:    </w:t>
      </w:r>
    </w:p>
    <w:p w14:paraId="0107E83D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7652DB9" w14:textId="5D7E56EF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How many staff are employed in the service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?: </w:t>
      </w:r>
    </w:p>
    <w:p w14:paraId="6F97E992" w14:textId="77777777" w:rsidR="00C26963" w:rsidRPr="00C26963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40FB542A" w14:textId="263CA679" w:rsid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lastRenderedPageBreak/>
        <w:t>How many staff available on the day of the visit?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</w:t>
      </w:r>
    </w:p>
    <w:p w14:paraId="7FCB369C" w14:textId="77777777" w:rsidR="00C26963" w:rsidRPr="00C26963" w:rsidRDefault="00C26963" w:rsidP="00C26963">
      <w:p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04D8AF2C" w14:textId="3220845E" w:rsid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Is there provision to accommodate the visit, capacity-wise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?: </w:t>
      </w:r>
    </w:p>
    <w:p w14:paraId="3E7AB76E" w14:textId="77777777" w:rsidR="00C26963" w:rsidRPr="00C26963" w:rsidRDefault="00C26963" w:rsidP="00C26963">
      <w:p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07C4CB48" w14:textId="77777777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How many staff will be available for an interview on the day?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</w:t>
      </w:r>
    </w:p>
    <w:p w14:paraId="23B747A6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49447183" w14:textId="5AC427DE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Is there a separate room where residents/staff can speak to us in private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?: </w:t>
      </w:r>
    </w:p>
    <w:p w14:paraId="61C38FFF" w14:textId="77777777" w:rsidR="00C26963" w:rsidRPr="00C26963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26780893" w14:textId="77777777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If not, how will the provider ensure privacy is given to those being interviewed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?: </w:t>
      </w:r>
    </w:p>
    <w:p w14:paraId="65EDA832" w14:textId="77777777" w:rsidR="00C26963" w:rsidRPr="00C26963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695A7A3A" w14:textId="77777777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What video call tools does the provider have in place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?:  </w:t>
      </w:r>
    </w:p>
    <w:p w14:paraId="30AE7064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F1A8A97" w14:textId="77777777" w:rsidR="00C26963" w:rsidRPr="00C26963" w:rsidRDefault="00C26963" w:rsidP="00C26963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Confirm which tools will be used on the day of visit for Resident interviews:  /Staff interviews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 </w:t>
      </w:r>
    </w:p>
    <w:p w14:paraId="284389AA" w14:textId="77777777" w:rsidR="00C26963" w:rsidRPr="00C26963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42050B2F" w14:textId="77777777" w:rsidR="00C26963" w:rsidRPr="00C26963" w:rsidRDefault="00C26963" w:rsidP="00C26963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>WhatsApp:</w:t>
      </w:r>
    </w:p>
    <w:p w14:paraId="568AEE67" w14:textId="77777777" w:rsidR="00C26963" w:rsidRPr="007A116F" w:rsidRDefault="00C26963" w:rsidP="00C26963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Tablets:</w:t>
      </w:r>
    </w:p>
    <w:p w14:paraId="2AE8C793" w14:textId="77777777" w:rsidR="00C26963" w:rsidRPr="00C26963" w:rsidRDefault="00C26963" w:rsidP="00C26963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Video conferencing – Zoom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>/MS Teams etc. (highlight as appropriate)</w:t>
      </w:r>
    </w:p>
    <w:p w14:paraId="3F3D2A4B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88C5B8F" w14:textId="77777777" w:rsidR="00C26963" w:rsidRPr="00C26963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2BA14E66" w14:textId="77777777" w:rsidR="00C26963" w:rsidRPr="007A116F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Schedule &amp; Timings</w:t>
      </w: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</w:t>
      </w:r>
    </w:p>
    <w:p w14:paraId="6649638A" w14:textId="77777777" w:rsidR="00C26963" w:rsidRPr="007A116F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4B3CA6D6" w14:textId="1872FB3F" w:rsidR="00C26963" w:rsidRPr="007A116F" w:rsidRDefault="00C26963" w:rsidP="00C26963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color w:val="002060"/>
          <w:sz w:val="24"/>
          <w:szCs w:val="39"/>
          <w:lang w:bidi="km-KH"/>
        </w:rPr>
        <w:t>Are there any times we need to avoid during the visit?</w:t>
      </w: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</w:t>
      </w:r>
    </w:p>
    <w:p w14:paraId="0E1D6666" w14:textId="77777777" w:rsidR="00C26963" w:rsidRPr="007A116F" w:rsidRDefault="00C26963" w:rsidP="00C26963">
      <w:p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70D93648" w14:textId="78C4EC2E" w:rsidR="00C26963" w:rsidRPr="007A116F" w:rsidRDefault="00C26963" w:rsidP="00C26963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b/>
          <w:bCs/>
          <w:noProof/>
          <w:color w:val="002060"/>
          <w:sz w:val="28"/>
          <w:szCs w:val="28"/>
          <w:lang w:bidi="km-KH"/>
        </w:rPr>
        <w:t>Start of visit</w:t>
      </w:r>
      <w:r w:rsidRPr="007A116F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:</w:t>
      </w: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 00:00 -00:00 – Virtual Tour: delivered by Registered Care Home Manager/Other</w:t>
      </w:r>
    </w:p>
    <w:p w14:paraId="5804607D" w14:textId="77777777" w:rsidR="00C26963" w:rsidRPr="007A116F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</w:p>
    <w:p w14:paraId="3AF690D3" w14:textId="6AAD9473" w:rsidR="00C26963" w:rsidRPr="007A116F" w:rsidRDefault="00C26963" w:rsidP="00C26963">
      <w:pPr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4"/>
          <w:szCs w:val="24"/>
          <w:lang w:bidi="km-KH"/>
        </w:rPr>
      </w:pPr>
      <w:r w:rsidRPr="007A116F">
        <w:rPr>
          <w:rFonts w:ascii="Trebuchet MS" w:hAnsi="Trebuchet MS" w:cs="Khmer OS Siemreap"/>
          <w:b/>
          <w:bCs/>
          <w:noProof/>
          <w:sz w:val="24"/>
          <w:szCs w:val="24"/>
          <w:lang w:bidi="km-KH"/>
        </w:rPr>
        <w:t>lunchtime for residents 00:00 – 00:00</w:t>
      </w:r>
    </w:p>
    <w:p w14:paraId="201EBA55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highlight w:val="yellow"/>
          <w:lang w:bidi="km-KH"/>
        </w:rPr>
      </w:pPr>
    </w:p>
    <w:p w14:paraId="55DF13E3" w14:textId="132C1C5C" w:rsidR="00C26963" w:rsidRPr="00C26963" w:rsidRDefault="00C26963" w:rsidP="00C26963">
      <w:pPr>
        <w:shd w:val="clear" w:color="auto" w:fill="BFBFBF" w:themeFill="background1" w:themeFillShade="BF"/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</w:pPr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 xml:space="preserve">RESIDENT INTERVIEW TIMES: </w:t>
      </w:r>
      <w:r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00:00</w:t>
      </w:r>
    </w:p>
    <w:p w14:paraId="6A0AD077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highlight w:val="yellow"/>
          <w:lang w:bidi="km-KH"/>
        </w:rPr>
      </w:pPr>
    </w:p>
    <w:p w14:paraId="3BEC5FBD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4"/>
          <w:szCs w:val="24"/>
          <w:lang w:bidi="km-KH"/>
        </w:rPr>
      </w:pPr>
      <w:r w:rsidRPr="00C26963">
        <w:rPr>
          <w:rFonts w:ascii="Trebuchet MS" w:hAnsi="Trebuchet MS" w:cs="Khmer OS Siemreap"/>
          <w:b/>
          <w:bCs/>
          <w:noProof/>
          <w:sz w:val="24"/>
          <w:szCs w:val="24"/>
          <w:lang w:bidi="km-KH"/>
        </w:rPr>
        <w:t>N.B</w:t>
      </w:r>
    </w:p>
    <w:p w14:paraId="7621AED2" w14:textId="04CA48E8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24"/>
          <w:lang w:bidi="km-KH"/>
        </w:rPr>
        <w:t>Post lunchtime interviews TBC</w:t>
      </w:r>
      <w:r w:rsidR="00B0538C">
        <w:rPr>
          <w:rFonts w:ascii="Trebuchet MS" w:hAnsi="Trebuchet MS" w:cs="Khmer OS Siemreap"/>
          <w:noProof/>
          <w:sz w:val="24"/>
          <w:szCs w:val="24"/>
          <w:lang w:bidi="km-KH"/>
        </w:rPr>
        <w:t xml:space="preserve"> as necessary</w:t>
      </w:r>
    </w:p>
    <w:p w14:paraId="053CB457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04DF1F70" w14:textId="3D0C5C29" w:rsidR="00C26963" w:rsidRPr="00B0538C" w:rsidRDefault="00C26963" w:rsidP="00C26963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Resident interview one: </w:t>
      </w:r>
      <w:r w:rsidR="00B0538C">
        <w:rPr>
          <w:rFonts w:ascii="Trebuchet MS" w:hAnsi="Trebuchet MS" w:cs="Khmer OS Siemreap"/>
          <w:noProof/>
          <w:sz w:val="24"/>
          <w:szCs w:val="39"/>
          <w:lang w:bidi="km-KH"/>
        </w:rPr>
        <w:t>00: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- </w:t>
      </w:r>
      <w:r w:rsidR="00B0538C">
        <w:rPr>
          <w:rFonts w:ascii="Trebuchet MS" w:hAnsi="Trebuchet MS" w:cs="Khmer OS Siemreap"/>
          <w:noProof/>
          <w:sz w:val="24"/>
          <w:szCs w:val="39"/>
          <w:lang w:bidi="km-KH"/>
        </w:rPr>
        <w:t>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00 pm: </w:t>
      </w:r>
      <w:r w:rsidRPr="00C26963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care home – </w:t>
      </w:r>
      <w:r w:rsidR="00B0538C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>tablet/laptop/desktop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 w:rsidR="00B0538C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(highlight as approprite). 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Interviewing </w:t>
      </w:r>
      <w:r w:rsidRPr="00C26963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 w:rsidR="00B0538C"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3714BFF2" w14:textId="7F0454DA" w:rsidR="00B0538C" w:rsidRPr="00C26963" w:rsidRDefault="00B0538C" w:rsidP="00B0538C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Resident interview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two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00: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-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00 pm: </w:t>
      </w:r>
      <w:r w:rsidRPr="00C26963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care home – </w:t>
      </w:r>
      <w:r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>tablet/laptop/desktop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(highlight as approprite). 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Interviewing </w:t>
      </w:r>
      <w:r w:rsidRPr="00C26963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59CB9651" w14:textId="6DBCD541" w:rsidR="00B0538C" w:rsidRPr="00C26963" w:rsidRDefault="00B0538C" w:rsidP="00B0538C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Resident interview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three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00: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-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00 pm: </w:t>
      </w:r>
      <w:r w:rsidRPr="00C26963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care home – </w:t>
      </w:r>
      <w:r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>tablet/laptop/desktop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(highlight as approprite). 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Interviewing </w:t>
      </w:r>
      <w:r w:rsidRPr="00C26963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0A47FB4D" w14:textId="2D77B2E3" w:rsidR="00B0538C" w:rsidRPr="00C26963" w:rsidRDefault="00B0538C" w:rsidP="00B0538C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lastRenderedPageBreak/>
        <w:t xml:space="preserve">Resident interview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four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00: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-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00 pm: </w:t>
      </w:r>
      <w:r w:rsidRPr="00C26963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care home – </w:t>
      </w:r>
      <w:r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>tablet/laptop/desktop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(highlight as approprite). 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Interviewing </w:t>
      </w:r>
      <w:r w:rsidRPr="00C26963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69A6B745" w14:textId="111598F9" w:rsidR="00B0538C" w:rsidRPr="00C26963" w:rsidRDefault="00B0538C" w:rsidP="00B0538C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Resident interview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five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00: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-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00 pm: </w:t>
      </w:r>
      <w:r w:rsidRPr="00C26963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care home – </w:t>
      </w:r>
      <w:r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>tablet/laptop/desktop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(highlight as approprite). 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Interviewing </w:t>
      </w:r>
      <w:r w:rsidRPr="00C26963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3917D28D" w14:textId="669F4BA4" w:rsidR="00B0538C" w:rsidRPr="00C26963" w:rsidRDefault="00B0538C" w:rsidP="00B0538C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Resident interview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six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00: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- </w:t>
      </w:r>
      <w:r>
        <w:rPr>
          <w:rFonts w:ascii="Trebuchet MS" w:hAnsi="Trebuchet MS" w:cs="Khmer OS Siemreap"/>
          <w:noProof/>
          <w:sz w:val="24"/>
          <w:szCs w:val="39"/>
          <w:lang w:bidi="km-KH"/>
        </w:rPr>
        <w:t>00</w:t>
      </w:r>
      <w:r w:rsidRPr="00C26963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00 pm: </w:t>
      </w:r>
      <w:r w:rsidRPr="00C26963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care home – </w:t>
      </w:r>
      <w:r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>tablet/laptop/desktop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(highlight as approprite). 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Interviewing </w:t>
      </w:r>
      <w:r w:rsidRPr="00C26963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1E387021" w14:textId="77777777" w:rsidR="00B0538C" w:rsidRPr="00C26963" w:rsidRDefault="00B0538C" w:rsidP="00B0538C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</w:p>
    <w:p w14:paraId="7EC5B724" w14:textId="77777777" w:rsidR="00C26963" w:rsidRPr="00C26963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66ECB29F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18D6158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highlight w:val="yellow"/>
          <w:lang w:bidi="km-KH"/>
        </w:rPr>
      </w:pPr>
    </w:p>
    <w:p w14:paraId="47DC2FCE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highlight w:val="yellow"/>
          <w:lang w:bidi="km-KH"/>
        </w:rPr>
      </w:pPr>
    </w:p>
    <w:p w14:paraId="6522CC92" w14:textId="4D472F40" w:rsidR="00C26963" w:rsidRPr="00C26963" w:rsidRDefault="00C26963" w:rsidP="00C26963">
      <w:pPr>
        <w:shd w:val="clear" w:color="auto" w:fill="BFBFBF" w:themeFill="background1" w:themeFillShade="BF"/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</w:pPr>
      <w:bookmarkStart w:id="2" w:name="_Hlk66295416"/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STAFF INTERVIEW TIMES:</w:t>
      </w:r>
      <w:r w:rsidR="00617D1E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 xml:space="preserve"> </w:t>
      </w:r>
      <w:r w:rsidR="00B0538C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00</w:t>
      </w:r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:</w:t>
      </w:r>
      <w:r w:rsidR="00B0538C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00</w:t>
      </w:r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 xml:space="preserve">am – </w:t>
      </w:r>
      <w:r w:rsidR="00B0538C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00:00</w:t>
      </w:r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pm</w:t>
      </w:r>
    </w:p>
    <w:bookmarkEnd w:id="2"/>
    <w:p w14:paraId="030EFBF9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4"/>
          <w:szCs w:val="24"/>
          <w:lang w:bidi="km-KH"/>
        </w:rPr>
      </w:pPr>
    </w:p>
    <w:p w14:paraId="70E52764" w14:textId="4A0D20FE" w:rsidR="00C26963" w:rsidRPr="007A116F" w:rsidRDefault="00C26963" w:rsidP="00C26963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Registered Manager interview </w:t>
      </w:r>
      <w:r w:rsidR="00B0538C"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00</w:t>
      </w: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:</w:t>
      </w:r>
      <w:r w:rsidR="00B0538C"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00</w:t>
      </w: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-</w:t>
      </w:r>
      <w:r w:rsidR="00B0538C"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00:00</w:t>
      </w: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</w:t>
      </w:r>
      <w:r w:rsidR="00B0538C"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>(name)</w:t>
      </w:r>
      <w:r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: </w:t>
      </w:r>
      <w:bookmarkStart w:id="3" w:name="_Hlk63277631"/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>Equipment used by care home – IPad/</w:t>
      </w:r>
      <w:bookmarkStart w:id="4" w:name="_Hlk66295793"/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>mobile phone</w:t>
      </w:r>
      <w:r w:rsidR="00B0538C"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 (highlight as appropriate)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Interviewing </w:t>
      </w:r>
      <w:r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 w:rsidR="00B0538C" w:rsidRPr="007A116F"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bookmarkEnd w:id="3"/>
    <w:bookmarkEnd w:id="4"/>
    <w:p w14:paraId="2225206B" w14:textId="77777777" w:rsidR="00C26963" w:rsidRPr="007A116F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05596172" w14:textId="241B2AB8" w:rsidR="00C26963" w:rsidRPr="007A116F" w:rsidRDefault="00C26963" w:rsidP="00617D1E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Staff interview </w:t>
      </w:r>
      <w:r w:rsidR="00617D1E"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two</w:t>
      </w: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:</w:t>
      </w:r>
      <w:r w:rsidR="00617D1E"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00:00-00:00</w:t>
      </w: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pm: </w:t>
      </w:r>
      <w:r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: </w:t>
      </w:r>
      <w:bookmarkStart w:id="5" w:name="_Hlk66295840"/>
      <w:bookmarkStart w:id="6" w:name="_Hlk66065574"/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tment used by care home – </w:t>
      </w:r>
      <w:bookmarkEnd w:id="5"/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Video call/mobile phone -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 w:rsidR="00617D1E"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(highlight as appropriate) </w:t>
      </w:r>
      <w:r w:rsidR="00617D1E"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Interviewing </w:t>
      </w:r>
      <w:r w:rsidR="00617D1E"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 w:rsidR="00617D1E" w:rsidRPr="007A116F"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50FC0B36" w14:textId="77777777" w:rsidR="00C26963" w:rsidRPr="007A116F" w:rsidRDefault="00C26963" w:rsidP="00C26963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bookmarkEnd w:id="6"/>
    <w:p w14:paraId="6AB1DF20" w14:textId="718292E6" w:rsidR="00C26963" w:rsidRPr="007A116F" w:rsidRDefault="00C26963" w:rsidP="00617D1E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Staff interview t</w:t>
      </w:r>
      <w:r w:rsidR="00617D1E"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hree</w:t>
      </w: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2:15 2:45pm: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care home – Video call/mobile phone -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 w:rsidR="00617D1E"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(highlight as appropriate) </w:t>
      </w:r>
      <w:r w:rsidR="00617D1E"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Interviewing </w:t>
      </w:r>
      <w:r w:rsidR="00617D1E"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 w:rsidR="00617D1E" w:rsidRPr="007A116F"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7907D0BD" w14:textId="77777777" w:rsidR="00617D1E" w:rsidRPr="007A116F" w:rsidRDefault="00617D1E" w:rsidP="00617D1E">
      <w:pPr>
        <w:pStyle w:val="ListParagrap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</w:p>
    <w:p w14:paraId="118A67C0" w14:textId="61C647DD" w:rsidR="00617D1E" w:rsidRPr="007A116F" w:rsidRDefault="00617D1E" w:rsidP="00617D1E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Staff interview four: 2:15 2:45pm: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care home – Video call/mobile phone -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(highlight as appropriate)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Interviewing </w:t>
      </w:r>
      <w:r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 w:rsidRPr="007A116F"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6722CC01" w14:textId="0B4549D8" w:rsidR="00617D1E" w:rsidRPr="00617D1E" w:rsidRDefault="00617D1E" w:rsidP="00617D1E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Staff interview five: 2:15 2:45pm: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>Equipment used by care home – Video call/mobile phone</w:t>
      </w:r>
      <w:r w:rsidRPr="00C26963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 - 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>(highlight as appropriate)</w:t>
      </w:r>
      <w:r w:rsidRPr="00C26963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 </w:t>
      </w:r>
      <w:r w:rsidRPr="00C26963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Interviewing </w:t>
      </w:r>
      <w:r w:rsidRPr="00C26963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394A78C4" w14:textId="77777777" w:rsidR="00617D1E" w:rsidRPr="00617D1E" w:rsidRDefault="00617D1E" w:rsidP="00617D1E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</w:p>
    <w:p w14:paraId="610080F3" w14:textId="77777777" w:rsidR="00617D1E" w:rsidRDefault="00617D1E" w:rsidP="00617D1E">
      <w:pPr>
        <w:pStyle w:val="ListParagrap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</w:p>
    <w:p w14:paraId="5BBD1EF4" w14:textId="355A898D" w:rsidR="00617D1E" w:rsidRPr="00C26963" w:rsidRDefault="00617D1E" w:rsidP="00617D1E">
      <w:pPr>
        <w:shd w:val="clear" w:color="auto" w:fill="BFBFBF" w:themeFill="background1" w:themeFillShade="BF"/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</w:pPr>
      <w:r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RELATIVE</w:t>
      </w:r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 xml:space="preserve"> INTERVIEW TIMES:</w:t>
      </w:r>
      <w:r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 xml:space="preserve"> 00</w:t>
      </w:r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:</w:t>
      </w:r>
      <w:r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00</w:t>
      </w:r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 xml:space="preserve">am – </w:t>
      </w:r>
      <w:r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00:00</w:t>
      </w:r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pm</w:t>
      </w:r>
    </w:p>
    <w:p w14:paraId="32BEE914" w14:textId="6B5FDE90" w:rsidR="00617D1E" w:rsidRDefault="00617D1E" w:rsidP="00617D1E">
      <w:p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</w:p>
    <w:p w14:paraId="57EA36EB" w14:textId="77777777" w:rsidR="00617D1E" w:rsidRPr="00C26963" w:rsidRDefault="00617D1E" w:rsidP="00617D1E">
      <w:p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</w:p>
    <w:p w14:paraId="44C9B773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64556770" w14:textId="0FB732E3" w:rsidR="00C26963" w:rsidRPr="007A116F" w:rsidRDefault="00C26963" w:rsidP="00617D1E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Relative Interview on</w:t>
      </w:r>
      <w:r w:rsidR="00617D1E" w:rsidRPr="007A116F">
        <w:rPr>
          <w:rFonts w:ascii="Trebuchet MS" w:hAnsi="Trebuchet MS" w:cs="Khmer OS Siemreap"/>
          <w:noProof/>
          <w:sz w:val="24"/>
          <w:szCs w:val="39"/>
          <w:lang w:bidi="km-KH"/>
        </w:rPr>
        <w:t>e</w:t>
      </w: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: TBC: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HWWF and relative – Video call/phone -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 w:rsidR="00617D1E"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(highlight as appropriate) </w:t>
      </w:r>
      <w:r w:rsidR="00617D1E"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Interviewing </w:t>
      </w:r>
      <w:r w:rsidR="00617D1E"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 w:rsidR="00617D1E" w:rsidRPr="007A116F"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5CD1FBAC" w14:textId="77777777" w:rsidR="00617D1E" w:rsidRPr="007A116F" w:rsidRDefault="00617D1E" w:rsidP="00617D1E">
      <w:p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349ED913" w14:textId="767A58D7" w:rsidR="00617D1E" w:rsidRPr="007A116F" w:rsidRDefault="00617D1E" w:rsidP="00617D1E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lastRenderedPageBreak/>
        <w:t>Relative</w:t>
      </w:r>
      <w:r w:rsidR="00C26963"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 interview two: TBC: </w:t>
      </w:r>
      <w:r w:rsidR="00C26963"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HWWF and relative – Video call/phone - </w:t>
      </w:r>
      <w:r w:rsidR="00C26963"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(highlight as appropriate)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Interviewing </w:t>
      </w:r>
      <w:r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 w:rsidRPr="007A116F"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4CFA8797" w14:textId="77777777" w:rsidR="00617D1E" w:rsidRPr="007A116F" w:rsidRDefault="00617D1E" w:rsidP="00617D1E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46E287A1" w14:textId="55E441F3" w:rsidR="00617D1E" w:rsidRPr="007A116F" w:rsidRDefault="00617D1E" w:rsidP="00617D1E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Relative interview three: TBC: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HWWF and relative – Video call/phone -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(highlight as appropriate)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Interviewing </w:t>
      </w:r>
      <w:r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 w:rsidRPr="007A116F"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66CCC9AE" w14:textId="77777777" w:rsidR="00617D1E" w:rsidRPr="007A116F" w:rsidRDefault="00617D1E" w:rsidP="00617D1E">
      <w:pPr>
        <w:spacing w:after="0" w:line="240" w:lineRule="auto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3A8DD707" w14:textId="343AF2B4" w:rsidR="00617D1E" w:rsidRPr="007A116F" w:rsidRDefault="00617D1E" w:rsidP="00617D1E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Relative interview four: TBC: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HWWF and relative – Video call/phone -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(highlight as appropriate)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Interviewing </w:t>
      </w:r>
      <w:r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 w:rsidRPr="007A116F"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6E7EF564" w14:textId="77777777" w:rsidR="00617D1E" w:rsidRPr="007A116F" w:rsidRDefault="00617D1E" w:rsidP="00617D1E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63D671D0" w14:textId="31743904" w:rsidR="00617D1E" w:rsidRPr="007A116F" w:rsidRDefault="00617D1E" w:rsidP="00617D1E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rebuchet MS" w:hAnsi="Trebuchet MS" w:cs="Khmer OS Siemreap"/>
          <w:noProof/>
          <w:color w:val="7030A0"/>
          <w:sz w:val="24"/>
          <w:szCs w:val="39"/>
          <w:lang w:bidi="km-KH"/>
        </w:rPr>
      </w:pPr>
      <w:r w:rsidRPr="007A116F">
        <w:rPr>
          <w:rFonts w:ascii="Trebuchet MS" w:hAnsi="Trebuchet MS" w:cs="Khmer OS Siemreap"/>
          <w:noProof/>
          <w:sz w:val="24"/>
          <w:szCs w:val="39"/>
          <w:lang w:bidi="km-KH"/>
        </w:rPr>
        <w:t xml:space="preserve">Relative interview five: TBC: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Equipment used by HWWF and relative – Video call/phone -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</w:t>
      </w:r>
      <w:r w:rsidRPr="007A116F">
        <w:rPr>
          <w:rFonts w:ascii="Trebuchet MS" w:hAnsi="Trebuchet MS" w:cs="Khmer OS Siemreap"/>
          <w:b/>
          <w:bCs/>
          <w:noProof/>
          <w:color w:val="7030A0"/>
          <w:sz w:val="24"/>
          <w:szCs w:val="39"/>
          <w:lang w:bidi="km-KH"/>
        </w:rPr>
        <w:t xml:space="preserve">(highlight as appropriate) </w:t>
      </w:r>
      <w:r w:rsidRPr="007A116F">
        <w:rPr>
          <w:rFonts w:ascii="Trebuchet MS" w:hAnsi="Trebuchet MS" w:cs="Khmer OS Siemreap"/>
          <w:b/>
          <w:bCs/>
          <w:noProof/>
          <w:color w:val="000000" w:themeColor="text1"/>
          <w:sz w:val="24"/>
          <w:szCs w:val="39"/>
          <w:lang w:bidi="km-KH"/>
        </w:rPr>
        <w:t xml:space="preserve"> Interviewing </w:t>
      </w:r>
      <w:r w:rsidRPr="007A116F">
        <w:rPr>
          <w:rFonts w:ascii="Trebuchet MS" w:hAnsi="Trebuchet MS" w:cs="Khmer OS Siemreap"/>
          <w:b/>
          <w:bCs/>
          <w:noProof/>
          <w:sz w:val="24"/>
          <w:szCs w:val="39"/>
          <w:lang w:bidi="km-KH"/>
        </w:rPr>
        <w:t xml:space="preserve">HWWF rep: </w:t>
      </w:r>
      <w:r w:rsidRPr="007A116F">
        <w:rPr>
          <w:rFonts w:ascii="Trebuchet MS" w:hAnsi="Trebuchet MS" w:cs="Khmer OS Siemreap"/>
          <w:b/>
          <w:bCs/>
          <w:noProof/>
          <w:color w:val="00B050"/>
          <w:sz w:val="24"/>
          <w:szCs w:val="39"/>
          <w:lang w:bidi="km-KH"/>
        </w:rPr>
        <w:t>(name)</w:t>
      </w:r>
    </w:p>
    <w:p w14:paraId="34D91673" w14:textId="77777777" w:rsidR="00617D1E" w:rsidRPr="00C26963" w:rsidRDefault="00617D1E" w:rsidP="00617D1E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39"/>
          <w:lang w:bidi="km-KH"/>
        </w:rPr>
      </w:pPr>
    </w:p>
    <w:p w14:paraId="0BC6FAA7" w14:textId="423095F4" w:rsidR="00C26963" w:rsidRPr="00C26963" w:rsidRDefault="00C26963" w:rsidP="00617D1E">
      <w:pPr>
        <w:spacing w:after="0" w:line="240" w:lineRule="auto"/>
        <w:ind w:left="720"/>
        <w:contextualSpacing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6B8A9475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3E6E4AC2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4"/>
          <w:szCs w:val="24"/>
          <w:lang w:bidi="km-KH"/>
        </w:rPr>
      </w:pPr>
    </w:p>
    <w:p w14:paraId="2836D0DD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4"/>
          <w:szCs w:val="24"/>
          <w:lang w:bidi="km-KH"/>
        </w:rPr>
      </w:pPr>
    </w:p>
    <w:p w14:paraId="59F786B3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bookmarkEnd w:id="1"/>
    <w:p w14:paraId="07F767C2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39543214" w14:textId="2A225F81" w:rsidR="00C26963" w:rsidRPr="00C26963" w:rsidRDefault="007304EF" w:rsidP="00C26963">
      <w:pPr>
        <w:shd w:val="clear" w:color="auto" w:fill="D9D9D9" w:themeFill="background1" w:themeFillShade="D9"/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</w:pPr>
      <w:r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B</w:t>
      </w:r>
      <w:r w:rsidR="00C26963"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rief</w:t>
      </w:r>
      <w:r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ing</w:t>
      </w:r>
      <w:r w:rsidR="00C26963"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 xml:space="preserve"> meeting: </w:t>
      </w:r>
      <w:r w:rsidR="00617D1E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 xml:space="preserve">00:00 </w:t>
      </w:r>
      <w:r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a</w:t>
      </w:r>
      <w:r w:rsidR="00C26963"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m</w:t>
      </w:r>
    </w:p>
    <w:p w14:paraId="6E11F05F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413F54D0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35A58369" w14:textId="34EA3EBD" w:rsid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24"/>
          <w:lang w:bidi="km-KH"/>
        </w:rPr>
        <w:t>Notes:</w:t>
      </w:r>
    </w:p>
    <w:p w14:paraId="1975B02E" w14:textId="52F48E2E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0AFF60C4" w14:textId="023001D2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06C274C3" w14:textId="6D061B68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1E5648F4" w14:textId="6F397DA6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0B962E50" w14:textId="1B7B60D9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673F17A2" w14:textId="7A7A8188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48C83CE3" w14:textId="44D49B51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B575DE0" w14:textId="51B91FFC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460CD692" w14:textId="75907893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426EA1ED" w14:textId="2946EB1F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0B6DEED" w14:textId="2292FBB2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7BCEAE15" w14:textId="42F95457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7225590E" w14:textId="1DD66AEB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45D08486" w14:textId="6B78E9A2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18A7EDB4" w14:textId="7D56E3FC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09753356" w14:textId="703F1639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3F447A73" w14:textId="411A5D6D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B7EFBA9" w14:textId="41894CCC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4B54161C" w14:textId="73E10E81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1BF65F01" w14:textId="55A771D1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13C65192" w14:textId="3A33FE12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77A6BC92" w14:textId="529D2A8B" w:rsidR="007304EF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7B4DF6F9" w14:textId="77777777" w:rsidR="007304EF" w:rsidRPr="00C26963" w:rsidRDefault="007304EF" w:rsidP="007304EF">
      <w:pPr>
        <w:shd w:val="clear" w:color="auto" w:fill="D9D9D9" w:themeFill="background1" w:themeFillShade="D9"/>
        <w:spacing w:after="0" w:line="240" w:lineRule="auto"/>
        <w:jc w:val="both"/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</w:pPr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lastRenderedPageBreak/>
        <w:t xml:space="preserve">De-brief meeting: </w:t>
      </w:r>
      <w:r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 xml:space="preserve">00:00 </w:t>
      </w:r>
      <w:r w:rsidRPr="00C26963">
        <w:rPr>
          <w:rFonts w:ascii="Trebuchet MS" w:hAnsi="Trebuchet MS" w:cs="Khmer OS Siemreap"/>
          <w:b/>
          <w:bCs/>
          <w:noProof/>
          <w:sz w:val="28"/>
          <w:szCs w:val="28"/>
          <w:lang w:bidi="km-KH"/>
        </w:rPr>
        <w:t>pm</w:t>
      </w:r>
    </w:p>
    <w:p w14:paraId="7275F9EC" w14:textId="77777777" w:rsidR="007304EF" w:rsidRPr="00C26963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29AF1070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</w:p>
    <w:p w14:paraId="3C16627E" w14:textId="5145D7D9" w:rsidR="00C26963" w:rsidRPr="00C26963" w:rsidRDefault="007304EF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  <w:r>
        <w:rPr>
          <w:rFonts w:ascii="Trebuchet MS" w:hAnsi="Trebuchet MS" w:cs="Khmer OS Siemreap"/>
          <w:noProof/>
          <w:sz w:val="24"/>
          <w:szCs w:val="24"/>
          <w:lang w:bidi="km-KH"/>
        </w:rPr>
        <w:t>Notes:</w:t>
      </w:r>
    </w:p>
    <w:p w14:paraId="41CD5264" w14:textId="77777777" w:rsidR="00C26963" w:rsidRPr="00C26963" w:rsidRDefault="00C26963" w:rsidP="00C26963">
      <w:pPr>
        <w:spacing w:after="0" w:line="240" w:lineRule="auto"/>
        <w:jc w:val="both"/>
        <w:rPr>
          <w:rFonts w:ascii="Trebuchet MS" w:hAnsi="Trebuchet MS" w:cs="Khmer OS Siemreap"/>
          <w:noProof/>
          <w:sz w:val="24"/>
          <w:szCs w:val="24"/>
          <w:lang w:bidi="km-KH"/>
        </w:rPr>
      </w:pPr>
      <w:r w:rsidRPr="00C26963">
        <w:rPr>
          <w:rFonts w:ascii="Trebuchet MS" w:hAnsi="Trebuchet MS" w:cs="Khmer OS Siemreap"/>
          <w:noProof/>
          <w:sz w:val="24"/>
          <w:szCs w:val="24"/>
          <w:lang w:bidi="km-KH"/>
        </w:rPr>
        <w:t xml:space="preserve"> </w:t>
      </w:r>
    </w:p>
    <w:p w14:paraId="1F906A79" w14:textId="77777777" w:rsidR="003F2863" w:rsidRDefault="003F2863"/>
    <w:sectPr w:rsidR="003F2863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839A65" w14:textId="77777777" w:rsidR="007304EF" w:rsidRDefault="007304EF" w:rsidP="007304EF">
      <w:pPr>
        <w:spacing w:after="0" w:line="240" w:lineRule="auto"/>
      </w:pPr>
      <w:r>
        <w:separator/>
      </w:r>
    </w:p>
  </w:endnote>
  <w:endnote w:type="continuationSeparator" w:id="0">
    <w:p w14:paraId="0FD22842" w14:textId="77777777" w:rsidR="007304EF" w:rsidRDefault="007304EF" w:rsidP="007304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Khmer OS Siemreap">
    <w:altName w:val="Khmer UI"/>
    <w:charset w:val="00"/>
    <w:family w:val="auto"/>
    <w:pitch w:val="variable"/>
    <w:sig w:usb0="A00000EF" w:usb1="5000204A" w:usb2="0001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534955" w14:textId="3AAC2C21" w:rsidR="00DA28A6" w:rsidRDefault="007A116F" w:rsidP="00DA28A6">
    <w:pPr>
      <w:pStyle w:val="Header"/>
    </w:pPr>
    <w:r>
      <w:t>HWWF Virtual Vist – Care Home programme 2020-21</w:t>
    </w:r>
    <w:r w:rsidR="007304EF">
      <w:t>. Review date: December 21</w:t>
    </w:r>
  </w:p>
  <w:p w14:paraId="7A25D0F7" w14:textId="77777777" w:rsidR="007304EF" w:rsidRDefault="007304EF" w:rsidP="00DA28A6">
    <w:pPr>
      <w:pStyle w:val="Header"/>
    </w:pPr>
  </w:p>
  <w:p w14:paraId="503100AB" w14:textId="77777777" w:rsidR="00DA28A6" w:rsidRDefault="006C544A">
    <w:pPr>
      <w:pStyle w:val="Footer"/>
    </w:pPr>
  </w:p>
  <w:p w14:paraId="02F38235" w14:textId="77777777" w:rsidR="00DA28A6" w:rsidRDefault="006C54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641D42" w14:textId="77777777" w:rsidR="007304EF" w:rsidRDefault="007304EF" w:rsidP="007304EF">
      <w:pPr>
        <w:spacing w:after="0" w:line="240" w:lineRule="auto"/>
      </w:pPr>
      <w:r>
        <w:separator/>
      </w:r>
    </w:p>
  </w:footnote>
  <w:footnote w:type="continuationSeparator" w:id="0">
    <w:p w14:paraId="2518791D" w14:textId="77777777" w:rsidR="007304EF" w:rsidRDefault="007304EF" w:rsidP="007304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02CF2"/>
    <w:multiLevelType w:val="hybridMultilevel"/>
    <w:tmpl w:val="B2143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D5E86"/>
    <w:multiLevelType w:val="hybridMultilevel"/>
    <w:tmpl w:val="EB1645B8"/>
    <w:lvl w:ilvl="0" w:tplc="75CC7528">
      <w:start w:val="20"/>
      <w:numFmt w:val="bullet"/>
      <w:lvlText w:val="-"/>
      <w:lvlJc w:val="left"/>
      <w:pPr>
        <w:ind w:left="1080" w:hanging="360"/>
      </w:pPr>
      <w:rPr>
        <w:rFonts w:ascii="Trebuchet MS" w:eastAsiaTheme="minorHAnsi" w:hAnsi="Trebuchet MS" w:cs="Khmer OS Siemreap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881D69"/>
    <w:multiLevelType w:val="hybridMultilevel"/>
    <w:tmpl w:val="F0940F3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8E1C54"/>
    <w:multiLevelType w:val="hybridMultilevel"/>
    <w:tmpl w:val="E230EF6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sTA1NDEwMDQ3szBU0lEKTi0uzszPAykwrAUAXwfaKCwAAAA="/>
    <w:docVar w:name="dgnword-docGUID" w:val="{337A639B-006C-4D9B-AF70-AD8412D83722}"/>
    <w:docVar w:name="dgnword-eventsink" w:val="828054792"/>
  </w:docVars>
  <w:rsids>
    <w:rsidRoot w:val="00C26963"/>
    <w:rsid w:val="003F2863"/>
    <w:rsid w:val="00617D1E"/>
    <w:rsid w:val="006C544A"/>
    <w:rsid w:val="007304EF"/>
    <w:rsid w:val="007538A3"/>
    <w:rsid w:val="007A116F"/>
    <w:rsid w:val="00B0538C"/>
    <w:rsid w:val="00C26963"/>
    <w:rsid w:val="00D90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FCEC3"/>
  <w15:chartTrackingRefBased/>
  <w15:docId w15:val="{9D1F475A-AFAF-482D-9560-FC3390B9A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6963"/>
    <w:pPr>
      <w:tabs>
        <w:tab w:val="center" w:pos="4513"/>
        <w:tab w:val="right" w:pos="9026"/>
      </w:tabs>
      <w:spacing w:after="0" w:line="240" w:lineRule="auto"/>
      <w:jc w:val="both"/>
    </w:pPr>
    <w:rPr>
      <w:rFonts w:cs="Khmer OS Siemreap"/>
      <w:noProof/>
      <w:sz w:val="24"/>
      <w:szCs w:val="39"/>
      <w:lang w:bidi="km-KH"/>
    </w:rPr>
  </w:style>
  <w:style w:type="character" w:customStyle="1" w:styleId="HeaderChar">
    <w:name w:val="Header Char"/>
    <w:basedOn w:val="DefaultParagraphFont"/>
    <w:link w:val="Header"/>
    <w:uiPriority w:val="99"/>
    <w:rsid w:val="00C26963"/>
    <w:rPr>
      <w:rFonts w:cs="Khmer OS Siemreap"/>
      <w:noProof/>
      <w:sz w:val="24"/>
      <w:szCs w:val="39"/>
      <w:lang w:bidi="km-KH"/>
    </w:rPr>
  </w:style>
  <w:style w:type="paragraph" w:styleId="Footer">
    <w:name w:val="footer"/>
    <w:basedOn w:val="Normal"/>
    <w:link w:val="FooterChar"/>
    <w:uiPriority w:val="99"/>
    <w:unhideWhenUsed/>
    <w:rsid w:val="00C26963"/>
    <w:pPr>
      <w:tabs>
        <w:tab w:val="center" w:pos="4513"/>
        <w:tab w:val="right" w:pos="9026"/>
      </w:tabs>
      <w:spacing w:after="0" w:line="240" w:lineRule="auto"/>
      <w:jc w:val="both"/>
    </w:pPr>
    <w:rPr>
      <w:rFonts w:cs="Khmer OS Siemreap"/>
      <w:noProof/>
      <w:sz w:val="24"/>
      <w:szCs w:val="39"/>
      <w:lang w:bidi="km-KH"/>
    </w:rPr>
  </w:style>
  <w:style w:type="character" w:customStyle="1" w:styleId="FooterChar">
    <w:name w:val="Footer Char"/>
    <w:basedOn w:val="DefaultParagraphFont"/>
    <w:link w:val="Footer"/>
    <w:uiPriority w:val="99"/>
    <w:rsid w:val="00C26963"/>
    <w:rPr>
      <w:rFonts w:cs="Khmer OS Siemreap"/>
      <w:noProof/>
      <w:sz w:val="24"/>
      <w:szCs w:val="39"/>
      <w:lang w:bidi="km-KH"/>
    </w:rPr>
  </w:style>
  <w:style w:type="paragraph" w:styleId="ListParagraph">
    <w:name w:val="List Paragraph"/>
    <w:basedOn w:val="Normal"/>
    <w:uiPriority w:val="34"/>
    <w:qFormat/>
    <w:rsid w:val="00C269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0EA4E9A0D10A4B86B174D08978D5EB" ma:contentTypeVersion="13" ma:contentTypeDescription="Create a new document." ma:contentTypeScope="" ma:versionID="891189f2f97f12511b66d5f8ad612eee">
  <xsd:schema xmlns:xsd="http://www.w3.org/2001/XMLSchema" xmlns:xs="http://www.w3.org/2001/XMLSchema" xmlns:p="http://schemas.microsoft.com/office/2006/metadata/properties" xmlns:ns2="c497441b-d3fe-4788-8629-aff52d38f515" xmlns:ns3="1d162527-c308-4a98-98b8-9e726c57dd8b" targetNamespace="http://schemas.microsoft.com/office/2006/metadata/properties" ma:root="true" ma:fieldsID="ca25df0ffed8c4de39bca54504d4ee72" ns2:_="" ns3:_="">
    <xsd:import namespace="c497441b-d3fe-4788-8629-aff52d38f515"/>
    <xsd:import namespace="1d162527-c308-4a98-98b8-9e726c57d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7441b-d3fe-4788-8629-aff52d38f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62527-c308-4a98-98b8-9e726c57d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3AD1ED-CC6A-4039-AC04-DF561E74535A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497441b-d3fe-4788-8629-aff52d38f515"/>
    <ds:schemaRef ds:uri="http://purl.org/dc/terms/"/>
    <ds:schemaRef ds:uri="http://schemas.openxmlformats.org/package/2006/metadata/core-properties"/>
    <ds:schemaRef ds:uri="1d162527-c308-4a98-98b8-9e726c57dd8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38A053C-9F40-4680-9D6B-51C028CA35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16AB8F-6B32-4141-A0BD-56487A8241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97441b-d3fe-4788-8629-aff52d38f515"/>
    <ds:schemaRef ds:uri="1d162527-c308-4a98-98b8-9e726c57d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05</Words>
  <Characters>4022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ce Osei</dc:creator>
  <cp:keywords/>
  <dc:description/>
  <cp:lastModifiedBy>Osment, Sarah</cp:lastModifiedBy>
  <cp:revision>2</cp:revision>
  <dcterms:created xsi:type="dcterms:W3CDTF">2021-06-09T09:57:00Z</dcterms:created>
  <dcterms:modified xsi:type="dcterms:W3CDTF">2021-06-09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0EA4E9A0D10A4B86B174D08978D5EB</vt:lpwstr>
  </property>
</Properties>
</file>